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33828CA5" w14:textId="21C6B36D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lastRenderedPageBreak/>
        <w:br w:type="page"/>
      </w:r>
    </w:p>
    <w:p w14:paraId="2F389A11" w14:textId="77777777" w:rsidR="003F3856" w:rsidRPr="00736DA0" w:rsidRDefault="003F3856" w:rsidP="00736DA0">
      <w:pPr>
        <w:rPr>
          <w:lang w:eastAsia="ja-JP"/>
        </w:rPr>
        <w:sectPr w:rsidR="003F3856" w:rsidRPr="00736DA0" w:rsidSect="00736DA0">
          <w:headerReference w:type="default" r:id="rId8"/>
          <w:footerReference w:type="even" r:id="rId9"/>
          <w:footerReference w:type="default" r:id="rId10"/>
          <w:headerReference w:type="first" r:id="rId11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0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04FDF868" w14:textId="4DA87BA3" w:rsidR="00736DA0" w:rsidRDefault="005D3AB0">
          <w:pPr>
            <w:pStyle w:val="11"/>
            <w:tabs>
              <w:tab w:val="left" w:pos="440"/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532653814" w:history="1">
            <w:r w:rsidR="00736DA0" w:rsidRPr="00BF036B">
              <w:rPr>
                <w:noProof/>
              </w:rPr>
              <w:t>1</w:t>
            </w:r>
            <w:r w:rsidR="00736DA0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</w:rPr>
              <w:t>Hello world.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4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E2F68E7" w14:textId="5E2B3F8F" w:rsidR="00736DA0" w:rsidRDefault="00145A99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5" w:history="1">
            <w:r w:rsidR="00736DA0" w:rsidRPr="00BF036B">
              <w:rPr>
                <w:noProof/>
                <w:lang w:eastAsia="ja-JP"/>
              </w:rPr>
              <w:t>1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5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BD82576" w14:textId="40A6475B" w:rsidR="00736DA0" w:rsidRDefault="00145A99">
          <w:pPr>
            <w:pStyle w:val="32"/>
            <w:tabs>
              <w:tab w:val="left" w:pos="1100"/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6" w:history="1">
            <w:r w:rsidR="00736DA0" w:rsidRPr="00BF036B">
              <w:rPr>
                <w:noProof/>
                <w:lang w:eastAsia="ja-JP"/>
              </w:rPr>
              <w:t>1.1.1</w:t>
            </w:r>
            <w:r w:rsidR="00736DA0">
              <w:rPr>
                <w:rFonts w:asciiTheme="minorHAnsi" w:eastAsiaTheme="minorEastAsia" w:hAnsiTheme="minorHAnsi" w:cstheme="minorBidi"/>
                <w:i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6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E21D48B" w14:textId="58BE432C" w:rsidR="00736DA0" w:rsidRDefault="00145A99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17" w:history="1">
            <w:r w:rsidR="00736DA0" w:rsidRPr="00BF036B">
              <w:rPr>
                <w:noProof/>
              </w:rPr>
              <w:t>Unnu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736DA0" w:rsidRPr="00BF036B">
              <w:rPr>
                <w:noProof/>
              </w:rPr>
              <w:t>bere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7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02E3A693" w14:textId="27A486AC" w:rsidR="00736DA0" w:rsidRDefault="00145A99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8" w:history="1">
            <w:r w:rsidR="00736DA0" w:rsidRPr="00BF036B">
              <w:rPr>
                <w:noProof/>
              </w:rPr>
              <w:t>Unnumbered 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8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727A1337" w14:textId="0A7098B6" w:rsidR="00736DA0" w:rsidRDefault="00145A99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9" w:history="1">
            <w:r w:rsidR="00736DA0" w:rsidRPr="00BF036B">
              <w:rPr>
                <w:noProof/>
              </w:rPr>
              <w:t>Unnumbered 3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9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50401F91" w14:textId="0DB6CABF" w:rsidR="00736DA0" w:rsidRDefault="00145A99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20" w:history="1">
            <w:r w:rsidR="00736DA0" w:rsidRPr="00BF036B">
              <w:rPr>
                <w:noProof/>
              </w:rPr>
              <w:t>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0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7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707CE86" w14:textId="1EE73761" w:rsidR="00736DA0" w:rsidRDefault="00145A99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21" w:history="1">
            <w:r w:rsidR="00736DA0" w:rsidRPr="00BF036B">
              <w:rPr>
                <w:noProof/>
                <w:lang w:eastAsia="ja-JP"/>
              </w:rPr>
              <w:t>2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oge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1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9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28B6B497" w14:textId="134624C9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0" w:name="_Toc532653814"/>
      <w:r>
        <w:lastRenderedPageBreak/>
        <w:t>Heading 1</w:t>
      </w:r>
      <w:bookmarkEnd w:id="0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1" w:name="_Toc532653815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1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2" w:name="_Toc532653816"/>
      <w:r>
        <w:rPr>
          <w:lang w:eastAsia="ja-JP"/>
        </w:rPr>
        <w:t>Heading 3</w:t>
      </w:r>
      <w:bookmarkEnd w:id="2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</w:t>
      </w:r>
      <w:bookmarkStart w:id="3" w:name="_GoBack"/>
      <w:bookmarkEnd w:id="3"/>
      <w:r>
        <w:t>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6E17CE">
      <w:pPr>
        <w:pStyle w:val="a4"/>
        <w:numPr>
          <w:ilvl w:val="0"/>
          <w:numId w:val="33"/>
        </w:numPr>
      </w:pPr>
      <w:r>
        <w:rPr>
          <w:rFonts w:hint="eastAsia"/>
        </w:rPr>
        <w:t>B</w:t>
      </w:r>
      <w:r>
        <w:t>ullet List</w:t>
      </w:r>
    </w:p>
    <w:p w14:paraId="55204F08" w14:textId="7324A3D2" w:rsidR="00C14FCD" w:rsidRDefault="00C14FCD" w:rsidP="00C14FCD">
      <w:pPr>
        <w:pStyle w:val="HeadingUnnumbered1"/>
      </w:pPr>
      <w:bookmarkStart w:id="4" w:name="_Toc532653817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4"/>
    </w:p>
    <w:p w14:paraId="221EC55B" w14:textId="5DCCE83D" w:rsidR="00C14FCD" w:rsidRDefault="00C14FCD" w:rsidP="00C14FCD">
      <w:pPr>
        <w:pStyle w:val="HeadingUnnumbered2"/>
      </w:pPr>
      <w:bookmarkStart w:id="5" w:name="_Toc532653818"/>
      <w:r>
        <w:rPr>
          <w:rFonts w:hint="eastAsia"/>
        </w:rPr>
        <w:t>U</w:t>
      </w:r>
      <w:r>
        <w:t>nnumbered 2</w:t>
      </w:r>
      <w:bookmarkEnd w:id="5"/>
    </w:p>
    <w:p w14:paraId="18F65E6E" w14:textId="30023FB0" w:rsidR="00C14FCD" w:rsidRDefault="00C14FCD" w:rsidP="00C14FCD">
      <w:pPr>
        <w:pStyle w:val="HeadingUnnumbered3"/>
      </w:pPr>
      <w:bookmarkStart w:id="6" w:name="_Toc532653819"/>
      <w:r>
        <w:rPr>
          <w:rFonts w:hint="eastAsia"/>
        </w:rPr>
        <w:t>U</w:t>
      </w:r>
      <w:r>
        <w:t>nnumbered 3</w:t>
      </w:r>
      <w:bookmarkEnd w:id="6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AE9865E" w:rsidR="008B6F41" w:rsidRPr="00826A0A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AD76280" w14:textId="77777777" w:rsidR="00FE543B" w:rsidRDefault="00FE543B" w:rsidP="006E7F60">
      <w:pPr>
        <w:pStyle w:val="1"/>
      </w:pPr>
      <w:bookmarkStart w:id="7" w:name="_Toc532653820"/>
      <w:bookmarkEnd w:id="7"/>
    </w:p>
    <w:p w14:paraId="23EA935B" w14:textId="77777777" w:rsidR="00FE543B" w:rsidRDefault="00FE543B" w:rsidP="008D3427">
      <w:pPr>
        <w:pStyle w:val="a4"/>
      </w:pP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F22616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F22616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F22616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jc w:val="center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8" w:name="_Toc532653821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8"/>
    </w:p>
    <w:p w14:paraId="4B1CA763" w14:textId="1ECEA109" w:rsidR="00F4410B" w:rsidRDefault="00E72CCE" w:rsidP="00E72CCE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9DA2DE" w14:textId="77777777" w:rsidR="00145A99" w:rsidRDefault="00145A99">
      <w:r>
        <w:separator/>
      </w:r>
    </w:p>
  </w:endnote>
  <w:endnote w:type="continuationSeparator" w:id="0">
    <w:p w14:paraId="1244E778" w14:textId="77777777" w:rsidR="00145A99" w:rsidRDefault="00145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411F3953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8445D">
      <w:rPr>
        <w:rFonts w:cs="Times New Roman (本文のフォント - コンプレ"/>
        <w:noProof/>
        <w:color w:val="0F243E" w:themeColor="text2" w:themeShade="80"/>
      </w:rPr>
      <w:instrText>3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38445D">
      <w:rPr>
        <w:rFonts w:cs="Times New Roman (本文のフォント - コンプレ"/>
        <w:noProof/>
        <w:color w:val="0F243E" w:themeColor="text2" w:themeShade="80"/>
      </w:rPr>
      <w:t>2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8445D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8445D">
      <w:rPr>
        <w:rFonts w:cs="Times New Roman (本文のフォント - コンプレ"/>
        <w:noProof/>
        <w:color w:val="0F243E" w:themeColor="text2" w:themeShade="80"/>
      </w:rPr>
      <w:t>5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374F2" w14:textId="77777777" w:rsidR="00145A99" w:rsidRDefault="00145A99">
      <w:r>
        <w:separator/>
      </w:r>
    </w:p>
  </w:footnote>
  <w:footnote w:type="continuationSeparator" w:id="0">
    <w:p w14:paraId="3E71BE69" w14:textId="77777777" w:rsidR="00145A99" w:rsidRDefault="00145A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DB2CC2D" w:rsidR="00CE2CFE" w:rsidRPr="00C70434" w:rsidRDefault="00CE2CFE" w:rsidP="005426FA">
    <w:pPr>
      <w:pStyle w:val="af3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145A99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4"/>
  </w:num>
  <w:num w:numId="27">
    <w:abstractNumId w:val="21"/>
  </w:num>
  <w:num w:numId="28">
    <w:abstractNumId w:val="14"/>
  </w:num>
  <w:num w:numId="29">
    <w:abstractNumId w:val="22"/>
  </w:num>
  <w:num w:numId="30">
    <w:abstractNumId w:val="20"/>
  </w:num>
  <w:num w:numId="31">
    <w:abstractNumId w:val="19"/>
  </w:num>
  <w:num w:numId="32">
    <w:abstractNumId w:val="25"/>
  </w:num>
  <w:num w:numId="33">
    <w:abstractNumId w:val="11"/>
  </w:num>
  <w:num w:numId="34">
    <w:abstractNumId w:val="17"/>
  </w:num>
  <w:num w:numId="35">
    <w:abstractNumId w:val="16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7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11C8B"/>
    <w:rsid w:val="00026DF3"/>
    <w:rsid w:val="00042C20"/>
    <w:rsid w:val="0006288E"/>
    <w:rsid w:val="00072096"/>
    <w:rsid w:val="00092F99"/>
    <w:rsid w:val="000A6A15"/>
    <w:rsid w:val="000B2866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92782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90D07"/>
    <w:rsid w:val="005B64DA"/>
    <w:rsid w:val="005C1206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752B1"/>
    <w:rsid w:val="006840A1"/>
    <w:rsid w:val="006A09E4"/>
    <w:rsid w:val="006E17CE"/>
    <w:rsid w:val="006E7F60"/>
    <w:rsid w:val="00716937"/>
    <w:rsid w:val="00731462"/>
    <w:rsid w:val="00736DA0"/>
    <w:rsid w:val="00760ACA"/>
    <w:rsid w:val="00784028"/>
    <w:rsid w:val="00784D58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C5B3E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E72CCE"/>
    <w:pPr>
      <w:spacing w:before="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FA4A4B"/>
    <w:pPr>
      <w:spacing w:after="200" w:line="240" w:lineRule="auto"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 w:after="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  <w:contextualSpacing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FA4A4B"/>
    <w:rPr>
      <w:rFonts w:ascii="Source Sans Pro" w:eastAsia="Source Han Sans" w:hAnsi="Source Sans Pro" w:cstheme="majorHAnsi"/>
      <w:b/>
      <w:iCs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63745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cs="Times New Roman (本文のフォント - コンプレ"/>
      <w:b/>
      <w:bCs/>
      <w:szCs w:val="20"/>
    </w:rPr>
  </w:style>
  <w:style w:type="table" w:customStyle="1" w:styleId="Centered">
    <w:name w:val="Centered"/>
    <w:basedOn w:val="12"/>
    <w:uiPriority w:val="99"/>
    <w:rsid w:val="00642107"/>
    <w:pPr>
      <w:spacing w:after="0"/>
      <w:jc w:val="center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20"/>
    </w:pPr>
    <w:rPr>
      <w:rFonts w:cs="Times New Roman (本文のフォント - コンプレ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40"/>
    </w:pPr>
    <w:rPr>
      <w:rFonts w:cs="Times New Roman (本文のフォント - コンプレ"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2879E-28FB-8240-82F3-C63DDDA66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6</TotalTime>
  <Pages>7</Pages>
  <Words>510</Words>
  <Characters>884</Characters>
  <Application>Microsoft Office Word</Application>
  <DocSecurity>0</DocSecurity>
  <Lines>35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09</cp:revision>
  <dcterms:created xsi:type="dcterms:W3CDTF">2015-10-15T16:19:00Z</dcterms:created>
  <dcterms:modified xsi:type="dcterms:W3CDTF">2018-12-20T04:48:00Z</dcterms:modified>
</cp:coreProperties>
</file>